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KIPFER;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PFER;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571 N Countryside Dr, Lake Barrington, IL, USA Barrington, IL, USA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PARBS@A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99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I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